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52446" w14:textId="77777777" w:rsidR="001F18E4" w:rsidRDefault="00FE63F7" w:rsidP="00FE63F7">
      <w:pPr>
        <w:jc w:val="center"/>
        <w:rPr>
          <w:rFonts w:ascii="Times New Roman" w:hAnsi="Times New Roman"/>
          <w:b/>
          <w:sz w:val="24"/>
          <w:szCs w:val="24"/>
        </w:rPr>
      </w:pPr>
      <w:r w:rsidRPr="00FE63F7">
        <w:rPr>
          <w:rFonts w:ascii="Times New Roman" w:hAnsi="Times New Roman"/>
          <w:b/>
          <w:sz w:val="24"/>
          <w:szCs w:val="24"/>
        </w:rPr>
        <w:t xml:space="preserve">Constitution </w:t>
      </w:r>
    </w:p>
    <w:p w14:paraId="6C6D5204" w14:textId="77777777" w:rsidR="00FE63F7" w:rsidRPr="00FE63F7" w:rsidRDefault="00FE63F7" w:rsidP="00FE63F7">
      <w:pPr>
        <w:pStyle w:val="Default"/>
      </w:pPr>
    </w:p>
    <w:p w14:paraId="38F05352" w14:textId="77777777" w:rsidR="00FE63F7" w:rsidRPr="00FE63F7" w:rsidRDefault="00FE63F7" w:rsidP="00FE63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76B951F8" w14:textId="77777777" w:rsidR="00FE63F7" w:rsidRPr="002163C4" w:rsidRDefault="00FE63F7" w:rsidP="00FE63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color w:val="000000"/>
          <w:sz w:val="24"/>
          <w:szCs w:val="24"/>
          <w:u w:val="single"/>
        </w:rPr>
      </w:pPr>
      <w:r w:rsidRPr="00FE63F7">
        <w:rPr>
          <w:rFonts w:ascii="Times New Roman" w:hAnsi="Times New Roman"/>
          <w:color w:val="000000"/>
          <w:sz w:val="24"/>
          <w:szCs w:val="24"/>
        </w:rPr>
        <w:t xml:space="preserve"> ARTICLE I: </w:t>
      </w:r>
      <w:r w:rsidR="002163C4">
        <w:rPr>
          <w:rFonts w:ascii="Times New Roman" w:hAnsi="Times New Roman"/>
          <w:i/>
          <w:color w:val="000000"/>
          <w:sz w:val="24"/>
          <w:szCs w:val="24"/>
        </w:rPr>
        <w:t>Name, Purpose, and Non-Discriminatory Policy</w:t>
      </w:r>
    </w:p>
    <w:p w14:paraId="3E8A877D" w14:textId="77777777" w:rsidR="00FE63F7" w:rsidRDefault="00FE63F7" w:rsidP="00711D89">
      <w:pPr>
        <w:autoSpaceDE w:val="0"/>
        <w:autoSpaceDN w:val="0"/>
        <w:adjustRightInd w:val="0"/>
        <w:spacing w:after="0" w:line="240" w:lineRule="auto"/>
        <w:ind w:left="2160" w:hanging="1440"/>
        <w:jc w:val="both"/>
        <w:rPr>
          <w:rFonts w:ascii="Times New Roman" w:hAnsi="Times New Roman"/>
          <w:color w:val="000000"/>
          <w:sz w:val="24"/>
          <w:szCs w:val="24"/>
        </w:rPr>
      </w:pPr>
      <w:r w:rsidRPr="00711D89">
        <w:rPr>
          <w:rFonts w:ascii="Times New Roman" w:hAnsi="Times New Roman"/>
          <w:color w:val="000000"/>
          <w:sz w:val="24"/>
          <w:szCs w:val="24"/>
        </w:rPr>
        <w:t xml:space="preserve">Section 1: </w:t>
      </w:r>
      <w:r w:rsidR="00711D89">
        <w:rPr>
          <w:rFonts w:ascii="Times New Roman" w:hAnsi="Times New Roman"/>
          <w:color w:val="000000"/>
          <w:sz w:val="24"/>
          <w:szCs w:val="24"/>
        </w:rPr>
        <w:tab/>
      </w:r>
      <w:r w:rsidRPr="00FE63F7">
        <w:rPr>
          <w:rFonts w:ascii="Times New Roman" w:hAnsi="Times New Roman"/>
          <w:color w:val="000000"/>
          <w:sz w:val="24"/>
          <w:szCs w:val="24"/>
        </w:rPr>
        <w:t>The nam</w:t>
      </w:r>
      <w:r w:rsidR="002D17B5">
        <w:rPr>
          <w:rFonts w:ascii="Times New Roman" w:hAnsi="Times New Roman"/>
          <w:color w:val="000000"/>
          <w:sz w:val="24"/>
          <w:szCs w:val="24"/>
        </w:rPr>
        <w:t>e of this organization shall be</w:t>
      </w:r>
      <w:r w:rsidR="00EF5AC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2524C">
        <w:rPr>
          <w:rFonts w:ascii="Times New Roman" w:hAnsi="Times New Roman"/>
          <w:color w:val="000000"/>
          <w:sz w:val="24"/>
          <w:szCs w:val="24"/>
        </w:rPr>
        <w:t xml:space="preserve">The Leukemia and Lymphoma Society </w:t>
      </w:r>
      <w:r w:rsidRPr="00711D89">
        <w:rPr>
          <w:rFonts w:ascii="Times New Roman" w:hAnsi="Times New Roman"/>
          <w:color w:val="000000"/>
          <w:sz w:val="24"/>
          <w:szCs w:val="24"/>
        </w:rPr>
        <w:t xml:space="preserve">Club </w:t>
      </w:r>
      <w:r w:rsidR="00711D89">
        <w:rPr>
          <w:rFonts w:ascii="Times New Roman" w:hAnsi="Times New Roman"/>
          <w:color w:val="000000"/>
          <w:sz w:val="24"/>
          <w:szCs w:val="24"/>
        </w:rPr>
        <w:t>at Ohio State.</w:t>
      </w:r>
    </w:p>
    <w:p w14:paraId="637C8B91" w14:textId="77777777" w:rsidR="002163C4" w:rsidRDefault="00711D89" w:rsidP="002163C4">
      <w:pPr>
        <w:ind w:left="2160" w:hanging="1440"/>
        <w:rPr>
          <w:sz w:val="32"/>
          <w:szCs w:val="32"/>
        </w:rPr>
      </w:pPr>
      <w:r w:rsidRPr="004C6645">
        <w:rPr>
          <w:rFonts w:ascii="Times New Roman" w:hAnsi="Times New Roman"/>
          <w:color w:val="000000"/>
          <w:sz w:val="24"/>
          <w:szCs w:val="24"/>
        </w:rPr>
        <w:t xml:space="preserve">Section 2: </w:t>
      </w:r>
      <w:r w:rsidRPr="004C6645">
        <w:rPr>
          <w:rFonts w:ascii="Times New Roman" w:hAnsi="Times New Roman"/>
          <w:color w:val="000000"/>
          <w:sz w:val="24"/>
          <w:szCs w:val="24"/>
        </w:rPr>
        <w:tab/>
      </w:r>
      <w:r w:rsidRPr="004C6645">
        <w:rPr>
          <w:rFonts w:ascii="Times New Roman" w:hAnsi="Times New Roman"/>
          <w:sz w:val="24"/>
          <w:szCs w:val="24"/>
        </w:rPr>
        <w:t xml:space="preserve">This club will create a broader awareness of blood cancer through the combined efforts of Ohio State students with a focus on philanthropy, awareness, and </w:t>
      </w:r>
      <w:r w:rsidR="004C6645" w:rsidRPr="004C6645">
        <w:rPr>
          <w:rFonts w:ascii="Times New Roman" w:hAnsi="Times New Roman"/>
          <w:sz w:val="24"/>
          <w:szCs w:val="24"/>
        </w:rPr>
        <w:t>fundraising.</w:t>
      </w:r>
    </w:p>
    <w:p w14:paraId="3C032C9E" w14:textId="77777777" w:rsidR="00711D89" w:rsidRDefault="00711D89" w:rsidP="002163C4">
      <w:pPr>
        <w:ind w:left="2160" w:hanging="1440"/>
        <w:rPr>
          <w:rFonts w:ascii="Times New Roman" w:hAnsi="Times New Roman"/>
          <w:iCs/>
          <w:sz w:val="24"/>
          <w:szCs w:val="24"/>
        </w:rPr>
      </w:pPr>
      <w:r w:rsidRPr="004C6645">
        <w:rPr>
          <w:rFonts w:ascii="Times New Roman" w:hAnsi="Times New Roman"/>
          <w:sz w:val="24"/>
          <w:szCs w:val="24"/>
        </w:rPr>
        <w:t xml:space="preserve">Section 3: </w:t>
      </w:r>
      <w:r w:rsidRPr="004C6645">
        <w:rPr>
          <w:rFonts w:ascii="Times New Roman" w:hAnsi="Times New Roman"/>
          <w:sz w:val="24"/>
          <w:szCs w:val="24"/>
        </w:rPr>
        <w:tab/>
      </w:r>
      <w:r w:rsidR="006B0A37" w:rsidRPr="004C6645">
        <w:rPr>
          <w:rFonts w:ascii="Times New Roman" w:hAnsi="Times New Roman"/>
          <w:iCs/>
          <w:sz w:val="24"/>
          <w:szCs w:val="24"/>
        </w:rPr>
        <w:t xml:space="preserve">This organization does not discriminate </w:t>
      </w:r>
      <w:proofErr w:type="gramStart"/>
      <w:r w:rsidR="006B0A37" w:rsidRPr="004C6645">
        <w:rPr>
          <w:rFonts w:ascii="Times New Roman" w:hAnsi="Times New Roman"/>
          <w:iCs/>
          <w:sz w:val="24"/>
          <w:szCs w:val="24"/>
        </w:rPr>
        <w:t>on the basis of</w:t>
      </w:r>
      <w:proofErr w:type="gramEnd"/>
      <w:r w:rsidR="006B0A37" w:rsidRPr="004C6645">
        <w:rPr>
          <w:rFonts w:ascii="Times New Roman" w:hAnsi="Times New Roman"/>
          <w:iCs/>
          <w:sz w:val="24"/>
          <w:szCs w:val="24"/>
        </w:rPr>
        <w:t xml:space="preserve"> age, ancestry, color, disability, gender identity or expression, genetic information, HIV/AIDS status, military status, national origin, race, religion, sex, sexual orientation, protected veteran status, or any other bases under the law, in its activities, programs, admission, and employment.</w:t>
      </w:r>
    </w:p>
    <w:p w14:paraId="60D3754D" w14:textId="77777777" w:rsidR="002163C4" w:rsidRDefault="002163C4" w:rsidP="002163C4">
      <w:pPr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ARTICLE II: </w:t>
      </w:r>
      <w:r w:rsidRPr="002163C4">
        <w:rPr>
          <w:rFonts w:ascii="Times New Roman" w:hAnsi="Times New Roman"/>
          <w:i/>
          <w:iCs/>
          <w:sz w:val="24"/>
          <w:szCs w:val="24"/>
        </w:rPr>
        <w:t>Membership</w:t>
      </w:r>
    </w:p>
    <w:p w14:paraId="2B47E4E3" w14:textId="77777777" w:rsidR="002163C4" w:rsidRDefault="00C55A37" w:rsidP="00C55A37">
      <w:pPr>
        <w:ind w:left="2160" w:hanging="144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Section 1:</w:t>
      </w:r>
      <w:r w:rsidR="002163C4">
        <w:rPr>
          <w:rFonts w:ascii="Times New Roman" w:hAnsi="Times New Roman"/>
          <w:iCs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 xml:space="preserve">Voting membership is limited to currently enrolled Ohio State students. Others such as faculty, staff, alumni, professionals, etc. are encouraged to join but as non-voting associates or honorary members only. </w:t>
      </w:r>
    </w:p>
    <w:p w14:paraId="0024B11C" w14:textId="26C313F2" w:rsidR="00A90E65" w:rsidRDefault="005F072F" w:rsidP="00A90E65">
      <w:pPr>
        <w:pStyle w:val="Default"/>
        <w:ind w:left="2160" w:hanging="1440"/>
      </w:pPr>
      <w:r w:rsidRPr="004C6645">
        <w:rPr>
          <w:iCs/>
        </w:rPr>
        <w:t xml:space="preserve">Section 2: </w:t>
      </w:r>
      <w:r w:rsidRPr="004C6645">
        <w:rPr>
          <w:iCs/>
        </w:rPr>
        <w:tab/>
        <w:t>Students can become a member by</w:t>
      </w:r>
      <w:r w:rsidR="0002524C" w:rsidRPr="004C6645">
        <w:rPr>
          <w:iCs/>
        </w:rPr>
        <w:t xml:space="preserve"> expressing interest in joining to club officers </w:t>
      </w:r>
      <w:r w:rsidR="00A90E65" w:rsidRPr="004C6645">
        <w:rPr>
          <w:iCs/>
        </w:rPr>
        <w:t xml:space="preserve">and remain in good standing </w:t>
      </w:r>
      <w:r w:rsidR="00A90E65" w:rsidRPr="004C6645">
        <w:t>by obeying the rules of the group written in the constitution.</w:t>
      </w:r>
    </w:p>
    <w:p w14:paraId="24E0F745" w14:textId="0B9D57D1" w:rsidR="00F9747D" w:rsidRDefault="00F9747D" w:rsidP="00A90E65">
      <w:pPr>
        <w:pStyle w:val="Default"/>
        <w:ind w:left="2160" w:hanging="1440"/>
      </w:pPr>
      <w:r w:rsidRPr="00C17629">
        <w:t xml:space="preserve">Section 3: </w:t>
      </w:r>
      <w:r w:rsidRPr="00C17629">
        <w:tab/>
        <w:t xml:space="preserve">Members should expect to participate in </w:t>
      </w:r>
      <w:r w:rsidR="00DD5F68" w:rsidRPr="00C17629">
        <w:t xml:space="preserve">a minimum of one club-related </w:t>
      </w:r>
      <w:r w:rsidR="005908E1" w:rsidRPr="00C17629">
        <w:t xml:space="preserve">fundraising event per year, </w:t>
      </w:r>
      <w:r w:rsidR="006678BB" w:rsidRPr="00C17629">
        <w:t>but frequent participation is encouraged.</w:t>
      </w:r>
    </w:p>
    <w:p w14:paraId="1AAB2E14" w14:textId="77777777" w:rsidR="00A90E65" w:rsidRPr="00A90E65" w:rsidRDefault="00A90E65" w:rsidP="00A90E65">
      <w:pPr>
        <w:pStyle w:val="Default"/>
        <w:ind w:left="1440" w:hanging="1440"/>
        <w:rPr>
          <w:rFonts w:ascii="Arial" w:hAnsi="Arial" w:cs="Arial"/>
        </w:rPr>
      </w:pPr>
    </w:p>
    <w:p w14:paraId="341383DE" w14:textId="77777777" w:rsidR="00C55A37" w:rsidRDefault="00C55A37" w:rsidP="00C55A37">
      <w:pPr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ARTICLE III: </w:t>
      </w:r>
      <w:r w:rsidR="005F072F" w:rsidRPr="005F072F">
        <w:rPr>
          <w:rFonts w:ascii="Times New Roman" w:hAnsi="Times New Roman"/>
          <w:i/>
          <w:iCs/>
          <w:sz w:val="24"/>
          <w:szCs w:val="24"/>
        </w:rPr>
        <w:t>O</w:t>
      </w:r>
      <w:r w:rsidR="005F072F">
        <w:rPr>
          <w:rFonts w:ascii="Times New Roman" w:hAnsi="Times New Roman"/>
          <w:i/>
          <w:iCs/>
          <w:sz w:val="24"/>
          <w:szCs w:val="24"/>
        </w:rPr>
        <w:t>rganization Leadership</w:t>
      </w:r>
      <w:r w:rsidR="005007BF">
        <w:rPr>
          <w:rFonts w:ascii="Times New Roman" w:hAnsi="Times New Roman"/>
          <w:i/>
          <w:iCs/>
          <w:sz w:val="24"/>
          <w:szCs w:val="24"/>
        </w:rPr>
        <w:t xml:space="preserve"> &amp; Officer Selection</w:t>
      </w:r>
    </w:p>
    <w:p w14:paraId="6BB6B23F" w14:textId="2234208E" w:rsidR="00A90E65" w:rsidRDefault="00A90E65" w:rsidP="00A90E65">
      <w:pPr>
        <w:ind w:left="2160" w:hanging="1440"/>
        <w:rPr>
          <w:rFonts w:ascii="Times New Roman" w:hAnsi="Times New Roman"/>
          <w:iCs/>
          <w:sz w:val="24"/>
          <w:szCs w:val="24"/>
        </w:rPr>
      </w:pPr>
      <w:r w:rsidRPr="004C6645">
        <w:rPr>
          <w:rFonts w:ascii="Times New Roman" w:hAnsi="Times New Roman"/>
          <w:iCs/>
          <w:sz w:val="24"/>
          <w:szCs w:val="24"/>
        </w:rPr>
        <w:t xml:space="preserve">Section 1: </w:t>
      </w:r>
      <w:r w:rsidRPr="004C6645">
        <w:rPr>
          <w:rFonts w:ascii="Times New Roman" w:hAnsi="Times New Roman"/>
          <w:iCs/>
          <w:sz w:val="24"/>
          <w:szCs w:val="24"/>
        </w:rPr>
        <w:tab/>
        <w:t xml:space="preserve">The </w:t>
      </w:r>
      <w:r w:rsidR="00B22BB0" w:rsidRPr="004C6645">
        <w:rPr>
          <w:rFonts w:ascii="Times New Roman" w:hAnsi="Times New Roman"/>
          <w:iCs/>
          <w:sz w:val="24"/>
          <w:szCs w:val="24"/>
        </w:rPr>
        <w:t>Executive Committee members will lead the Committee meetings and member meetings and</w:t>
      </w:r>
      <w:r w:rsidR="00E404E7">
        <w:rPr>
          <w:rFonts w:ascii="Times New Roman" w:hAnsi="Times New Roman"/>
          <w:iCs/>
          <w:sz w:val="24"/>
          <w:szCs w:val="24"/>
        </w:rPr>
        <w:t>, when applicable,</w:t>
      </w:r>
      <w:r w:rsidR="00B22BB0" w:rsidRPr="004C6645">
        <w:rPr>
          <w:rFonts w:ascii="Times New Roman" w:hAnsi="Times New Roman"/>
          <w:iCs/>
          <w:sz w:val="24"/>
          <w:szCs w:val="24"/>
        </w:rPr>
        <w:t xml:space="preserve"> be involved with the Central Ohio Chapter of The Leukemia &amp; Lymphoma Society</w:t>
      </w:r>
      <w:r w:rsidR="0002524C" w:rsidRPr="004C6645">
        <w:rPr>
          <w:rFonts w:ascii="Times New Roman" w:hAnsi="Times New Roman"/>
          <w:iCs/>
          <w:sz w:val="24"/>
          <w:szCs w:val="24"/>
        </w:rPr>
        <w:t>.</w:t>
      </w:r>
      <w:r w:rsidR="00B22BB0" w:rsidRPr="004C6645">
        <w:rPr>
          <w:rFonts w:ascii="Times New Roman" w:hAnsi="Times New Roman"/>
          <w:iCs/>
          <w:sz w:val="24"/>
          <w:szCs w:val="24"/>
        </w:rPr>
        <w:t xml:space="preserve">  There will be a Light </w:t>
      </w:r>
      <w:proofErr w:type="gramStart"/>
      <w:r w:rsidR="00B22BB0" w:rsidRPr="004C6645">
        <w:rPr>
          <w:rFonts w:ascii="Times New Roman" w:hAnsi="Times New Roman"/>
          <w:iCs/>
          <w:sz w:val="24"/>
          <w:szCs w:val="24"/>
        </w:rPr>
        <w:t>The</w:t>
      </w:r>
      <w:proofErr w:type="gramEnd"/>
      <w:r w:rsidR="00B22BB0" w:rsidRPr="004C6645">
        <w:rPr>
          <w:rFonts w:ascii="Times New Roman" w:hAnsi="Times New Roman"/>
          <w:iCs/>
          <w:sz w:val="24"/>
          <w:szCs w:val="24"/>
        </w:rPr>
        <w:t xml:space="preserve"> Night Chair, Special Events Chair, </w:t>
      </w:r>
      <w:r w:rsidR="00E404E7">
        <w:rPr>
          <w:rFonts w:ascii="Times New Roman" w:hAnsi="Times New Roman"/>
          <w:iCs/>
          <w:sz w:val="24"/>
          <w:szCs w:val="24"/>
        </w:rPr>
        <w:t xml:space="preserve">President, </w:t>
      </w:r>
      <w:r w:rsidR="00B22BB0" w:rsidRPr="004C6645">
        <w:rPr>
          <w:rFonts w:ascii="Times New Roman" w:hAnsi="Times New Roman"/>
          <w:iCs/>
          <w:sz w:val="24"/>
          <w:szCs w:val="24"/>
        </w:rPr>
        <w:t>Treasurer</w:t>
      </w:r>
      <w:r w:rsidR="00E404E7">
        <w:rPr>
          <w:rFonts w:ascii="Times New Roman" w:hAnsi="Times New Roman"/>
          <w:iCs/>
          <w:sz w:val="24"/>
          <w:szCs w:val="24"/>
        </w:rPr>
        <w:t>,</w:t>
      </w:r>
      <w:r w:rsidR="00B22BB0" w:rsidRPr="004C6645">
        <w:rPr>
          <w:rFonts w:ascii="Times New Roman" w:hAnsi="Times New Roman"/>
          <w:iCs/>
          <w:sz w:val="24"/>
          <w:szCs w:val="24"/>
        </w:rPr>
        <w:t xml:space="preserve"> and Secretary.</w:t>
      </w:r>
      <w:r w:rsidR="00B22BB0">
        <w:rPr>
          <w:rFonts w:ascii="Times New Roman" w:hAnsi="Times New Roman"/>
          <w:iCs/>
          <w:sz w:val="24"/>
          <w:szCs w:val="24"/>
        </w:rPr>
        <w:t xml:space="preserve">  </w:t>
      </w:r>
      <w:r w:rsidR="0002524C">
        <w:rPr>
          <w:rFonts w:ascii="Times New Roman" w:hAnsi="Times New Roman"/>
          <w:iCs/>
          <w:sz w:val="24"/>
          <w:szCs w:val="24"/>
        </w:rPr>
        <w:t xml:space="preserve"> </w:t>
      </w:r>
    </w:p>
    <w:p w14:paraId="5AE0FBB1" w14:textId="77777777" w:rsidR="00A90E65" w:rsidRDefault="00A90E65" w:rsidP="00A90E65">
      <w:pPr>
        <w:ind w:left="2160" w:hanging="144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Section 2:</w:t>
      </w:r>
      <w:r>
        <w:rPr>
          <w:rFonts w:ascii="Times New Roman" w:hAnsi="Times New Roman"/>
          <w:iCs/>
          <w:sz w:val="24"/>
          <w:szCs w:val="24"/>
        </w:rPr>
        <w:tab/>
      </w:r>
      <w:r w:rsidR="005007BF">
        <w:rPr>
          <w:rFonts w:ascii="Times New Roman" w:hAnsi="Times New Roman"/>
          <w:iCs/>
          <w:sz w:val="24"/>
          <w:szCs w:val="24"/>
        </w:rPr>
        <w:t xml:space="preserve">Officer may be elected </w:t>
      </w:r>
      <w:proofErr w:type="gramStart"/>
      <w:r w:rsidR="005007BF">
        <w:rPr>
          <w:rFonts w:ascii="Times New Roman" w:hAnsi="Times New Roman"/>
          <w:iCs/>
          <w:sz w:val="24"/>
          <w:szCs w:val="24"/>
        </w:rPr>
        <w:t>if and when</w:t>
      </w:r>
      <w:proofErr w:type="gramEnd"/>
      <w:r w:rsidR="005007BF">
        <w:rPr>
          <w:rFonts w:ascii="Times New Roman" w:hAnsi="Times New Roman"/>
          <w:iCs/>
          <w:sz w:val="24"/>
          <w:szCs w:val="24"/>
        </w:rPr>
        <w:t xml:space="preserve"> the</w:t>
      </w:r>
      <w:r>
        <w:rPr>
          <w:rFonts w:ascii="Times New Roman" w:hAnsi="Times New Roman"/>
          <w:iCs/>
          <w:sz w:val="24"/>
          <w:szCs w:val="24"/>
        </w:rPr>
        <w:t xml:space="preserve"> member</w:t>
      </w:r>
      <w:r w:rsidR="005007BF">
        <w:rPr>
          <w:rFonts w:ascii="Times New Roman" w:hAnsi="Times New Roman"/>
          <w:iCs/>
          <w:sz w:val="24"/>
          <w:szCs w:val="24"/>
        </w:rPr>
        <w:t xml:space="preserve"> is in good standing</w:t>
      </w:r>
      <w:r>
        <w:rPr>
          <w:rFonts w:ascii="Times New Roman" w:hAnsi="Times New Roman"/>
          <w:iCs/>
          <w:sz w:val="24"/>
          <w:szCs w:val="24"/>
        </w:rPr>
        <w:t xml:space="preserve">, </w:t>
      </w:r>
      <w:r w:rsidR="005007BF">
        <w:rPr>
          <w:rFonts w:ascii="Times New Roman" w:hAnsi="Times New Roman"/>
          <w:iCs/>
          <w:sz w:val="24"/>
          <w:szCs w:val="24"/>
        </w:rPr>
        <w:t>has applied for the position with current resume and cover letter to established committee, and earns a majority vote with the established committee members.</w:t>
      </w:r>
    </w:p>
    <w:p w14:paraId="7BCA7616" w14:textId="087E84C8" w:rsidR="004E1217" w:rsidRDefault="00A90E65" w:rsidP="00143847">
      <w:pPr>
        <w:ind w:left="2160" w:hanging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Section 3: </w:t>
      </w:r>
      <w:r>
        <w:rPr>
          <w:rFonts w:ascii="Times New Roman" w:hAnsi="Times New Roman"/>
          <w:iCs/>
          <w:sz w:val="24"/>
          <w:szCs w:val="24"/>
        </w:rPr>
        <w:tab/>
      </w:r>
      <w:r w:rsidRPr="004E1217">
        <w:rPr>
          <w:rFonts w:ascii="Times New Roman" w:hAnsi="Times New Roman"/>
          <w:iCs/>
          <w:sz w:val="24"/>
          <w:szCs w:val="24"/>
          <w:u w:val="single"/>
        </w:rPr>
        <w:t>The Treasurer shall have the following duties</w:t>
      </w:r>
      <w:r w:rsidR="008538AB" w:rsidRPr="00420928">
        <w:rPr>
          <w:rFonts w:ascii="Times New Roman" w:hAnsi="Times New Roman"/>
          <w:iCs/>
          <w:sz w:val="24"/>
          <w:szCs w:val="24"/>
        </w:rPr>
        <w:t xml:space="preserve">: </w:t>
      </w:r>
      <w:r w:rsidR="004E1217" w:rsidRPr="004E1217">
        <w:rPr>
          <w:rFonts w:ascii="Times New Roman" w:hAnsi="Times New Roman"/>
          <w:sz w:val="24"/>
          <w:szCs w:val="24"/>
        </w:rPr>
        <w:t>keeps all financial records, notifies organization of financial issues, prepa</w:t>
      </w:r>
      <w:r w:rsidR="004E1217">
        <w:rPr>
          <w:rFonts w:ascii="Times New Roman" w:hAnsi="Times New Roman"/>
          <w:sz w:val="24"/>
          <w:szCs w:val="24"/>
        </w:rPr>
        <w:t>res budget/allocation requests</w:t>
      </w:r>
      <w:r w:rsidR="00703FD5">
        <w:rPr>
          <w:rFonts w:ascii="Times New Roman" w:hAnsi="Times New Roman"/>
          <w:sz w:val="24"/>
          <w:szCs w:val="24"/>
        </w:rPr>
        <w:t>.</w:t>
      </w:r>
    </w:p>
    <w:p w14:paraId="21212DDE" w14:textId="4D085213" w:rsidR="00B22BB0" w:rsidRDefault="00B22BB0" w:rsidP="00B22BB0">
      <w:pPr>
        <w:ind w:left="2160"/>
        <w:rPr>
          <w:rFonts w:ascii="Times New Roman" w:hAnsi="Times New Roman"/>
          <w:sz w:val="24"/>
          <w:szCs w:val="24"/>
        </w:rPr>
      </w:pPr>
      <w:r w:rsidRPr="00FC6667">
        <w:rPr>
          <w:rFonts w:ascii="Times New Roman" w:hAnsi="Times New Roman"/>
          <w:iCs/>
          <w:sz w:val="24"/>
          <w:szCs w:val="24"/>
          <w:u w:val="single"/>
        </w:rPr>
        <w:lastRenderedPageBreak/>
        <w:t>The Secretary shall have the following duties</w:t>
      </w:r>
      <w:r w:rsidRPr="00FC6667">
        <w:rPr>
          <w:rFonts w:ascii="Times New Roman" w:hAnsi="Times New Roman"/>
          <w:iCs/>
          <w:sz w:val="24"/>
          <w:szCs w:val="24"/>
        </w:rPr>
        <w:t xml:space="preserve">: Assumes President’s duties in case of absence, </w:t>
      </w:r>
      <w:r w:rsidRPr="00FC6667">
        <w:rPr>
          <w:rFonts w:ascii="Times New Roman" w:hAnsi="Times New Roman"/>
          <w:sz w:val="24"/>
          <w:szCs w:val="24"/>
        </w:rPr>
        <w:t>takes and distributes minutes of all club meetings, record keeper, club historian, notify members of meetings, handles the official correspondence of the club</w:t>
      </w:r>
      <w:r w:rsidR="001535A5" w:rsidRPr="00FC6667">
        <w:rPr>
          <w:rFonts w:ascii="Times New Roman" w:hAnsi="Times New Roman"/>
          <w:sz w:val="24"/>
          <w:szCs w:val="24"/>
        </w:rPr>
        <w:t>.</w:t>
      </w:r>
    </w:p>
    <w:p w14:paraId="5F8D76E2" w14:textId="3C829AC2" w:rsidR="00143847" w:rsidRPr="00143847" w:rsidRDefault="00143847" w:rsidP="00B22BB0">
      <w:pPr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Additional </w:t>
      </w:r>
      <w:r w:rsidR="00F0443B">
        <w:rPr>
          <w:rFonts w:ascii="Times New Roman" w:hAnsi="Times New Roman"/>
          <w:iCs/>
          <w:sz w:val="24"/>
          <w:szCs w:val="24"/>
        </w:rPr>
        <w:t>officer positions may be added as the year progresses and will be filled internally.</w:t>
      </w:r>
    </w:p>
    <w:p w14:paraId="10E96B81" w14:textId="77777777" w:rsidR="00A90E65" w:rsidRDefault="00A90E65" w:rsidP="005D54CD">
      <w:pPr>
        <w:ind w:left="2160" w:hanging="144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Section 4: </w:t>
      </w:r>
      <w:r>
        <w:rPr>
          <w:rFonts w:ascii="Times New Roman" w:hAnsi="Times New Roman"/>
          <w:iCs/>
          <w:sz w:val="24"/>
          <w:szCs w:val="24"/>
        </w:rPr>
        <w:tab/>
      </w:r>
      <w:r w:rsidR="005D54CD">
        <w:rPr>
          <w:rFonts w:ascii="Times New Roman" w:hAnsi="Times New Roman"/>
          <w:iCs/>
          <w:sz w:val="24"/>
          <w:szCs w:val="24"/>
        </w:rPr>
        <w:t>An officer can be removed if they conduct themselves in such a manner deemed detrimental to advancing the purpose of our club or is in violation of the OSU Student Code of Conduct, by a majority vote of the other voting members or unanimous vote of the other officers with consultation of the advisor.</w:t>
      </w:r>
    </w:p>
    <w:p w14:paraId="65CDDCC6" w14:textId="77777777" w:rsidR="00A90E65" w:rsidRDefault="009B6EAE" w:rsidP="00A90E65">
      <w:pPr>
        <w:ind w:left="2160" w:hanging="1440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Section 5:</w:t>
      </w:r>
      <w:r>
        <w:rPr>
          <w:rFonts w:ascii="Times New Roman" w:hAnsi="Times New Roman"/>
          <w:iCs/>
          <w:sz w:val="24"/>
          <w:szCs w:val="24"/>
        </w:rPr>
        <w:tab/>
        <w:t>Advisors or the Advisory Board must be a member of Ohio State Faculty or Administrative &amp; Professional Staff.</w:t>
      </w:r>
    </w:p>
    <w:p w14:paraId="259B7884" w14:textId="3BDA6181" w:rsidR="00AA35F1" w:rsidRDefault="009B6EAE" w:rsidP="00AA35F1">
      <w:pPr>
        <w:pStyle w:val="Default"/>
        <w:ind w:left="2160" w:hanging="1440"/>
        <w:rPr>
          <w:rFonts w:ascii="Cambria" w:hAnsi="Cambria" w:cs="Cambria"/>
          <w:szCs w:val="22"/>
        </w:rPr>
      </w:pPr>
      <w:r>
        <w:rPr>
          <w:iCs/>
        </w:rPr>
        <w:t xml:space="preserve">Section 6: </w:t>
      </w:r>
      <w:r>
        <w:rPr>
          <w:iCs/>
        </w:rPr>
        <w:tab/>
      </w:r>
      <w:r w:rsidRPr="00143847">
        <w:rPr>
          <w:iCs/>
          <w:u w:val="single"/>
        </w:rPr>
        <w:t>The Advisor shall have the following duties</w:t>
      </w:r>
      <w:r w:rsidR="008538AB" w:rsidRPr="00143847">
        <w:rPr>
          <w:iCs/>
        </w:rPr>
        <w:t xml:space="preserve">: </w:t>
      </w:r>
      <w:r w:rsidR="00266EE0" w:rsidRPr="00143847">
        <w:rPr>
          <w:iCs/>
        </w:rPr>
        <w:t>Counseling and guiding student members,</w:t>
      </w:r>
      <w:r w:rsidR="00266EE0" w:rsidRPr="00143847">
        <w:t xml:space="preserve"> </w:t>
      </w:r>
      <w:r w:rsidR="00EF5AC6" w:rsidRPr="00143847">
        <w:t>helping the</w:t>
      </w:r>
      <w:r w:rsidR="00266EE0" w:rsidRPr="00143847">
        <w:t xml:space="preserve"> group to achieve the purpose and goals for which it was organized</w:t>
      </w:r>
      <w:r w:rsidR="00AA35F1" w:rsidRPr="00143847">
        <w:t xml:space="preserve">, </w:t>
      </w:r>
      <w:r w:rsidR="00AA35F1" w:rsidRPr="00143847">
        <w:rPr>
          <w:szCs w:val="22"/>
        </w:rPr>
        <w:t>assist</w:t>
      </w:r>
      <w:r w:rsidR="00AA35F1" w:rsidRPr="00143847">
        <w:t>ing</w:t>
      </w:r>
      <w:r w:rsidR="00AA35F1" w:rsidRPr="00143847">
        <w:rPr>
          <w:szCs w:val="22"/>
        </w:rPr>
        <w:t xml:space="preserve"> students in realizing the objectives of the group.</w:t>
      </w:r>
      <w:r w:rsidR="00AA35F1" w:rsidRPr="00143847">
        <w:rPr>
          <w:rFonts w:ascii="Cambria" w:hAnsi="Cambria" w:cs="Cambria"/>
          <w:szCs w:val="22"/>
        </w:rPr>
        <w:t xml:space="preserve"> </w:t>
      </w:r>
      <w:r w:rsidR="00143847" w:rsidRPr="00143847">
        <w:rPr>
          <w:rFonts w:ascii="Cambria" w:hAnsi="Cambria" w:cs="Cambria"/>
          <w:szCs w:val="22"/>
        </w:rPr>
        <w:t>Assisting in planning of events as needed.</w:t>
      </w:r>
    </w:p>
    <w:p w14:paraId="586B1899" w14:textId="77777777" w:rsidR="005007BF" w:rsidRDefault="005007BF" w:rsidP="00AA35F1">
      <w:pPr>
        <w:pStyle w:val="Default"/>
        <w:ind w:left="2160" w:hanging="1440"/>
        <w:rPr>
          <w:rFonts w:ascii="Cambria" w:hAnsi="Cambria" w:cs="Cambria"/>
          <w:szCs w:val="22"/>
        </w:rPr>
      </w:pPr>
    </w:p>
    <w:p w14:paraId="1F9B8BB6" w14:textId="77777777" w:rsidR="005007BF" w:rsidRDefault="005007BF" w:rsidP="005007BF">
      <w:pPr>
        <w:pStyle w:val="Default"/>
        <w:rPr>
          <w:i/>
          <w:szCs w:val="22"/>
        </w:rPr>
      </w:pPr>
      <w:r w:rsidRPr="005007BF">
        <w:rPr>
          <w:szCs w:val="22"/>
        </w:rPr>
        <w:t xml:space="preserve">ARTICLE IV: </w:t>
      </w:r>
      <w:r>
        <w:rPr>
          <w:i/>
          <w:szCs w:val="22"/>
        </w:rPr>
        <w:t>General Member Dismissal/</w:t>
      </w:r>
      <w:r w:rsidRPr="005007BF">
        <w:rPr>
          <w:i/>
          <w:szCs w:val="22"/>
        </w:rPr>
        <w:t>Removal</w:t>
      </w:r>
    </w:p>
    <w:p w14:paraId="2D4B8EB3" w14:textId="77777777" w:rsidR="005007BF" w:rsidRDefault="005007BF" w:rsidP="005007BF">
      <w:pPr>
        <w:pStyle w:val="Default"/>
        <w:rPr>
          <w:szCs w:val="22"/>
        </w:rPr>
      </w:pPr>
      <w:r>
        <w:rPr>
          <w:szCs w:val="22"/>
        </w:rPr>
        <w:tab/>
      </w:r>
    </w:p>
    <w:p w14:paraId="46AE2ABD" w14:textId="77777777" w:rsidR="005007BF" w:rsidRPr="005007BF" w:rsidRDefault="005007BF" w:rsidP="005007BF">
      <w:pPr>
        <w:pStyle w:val="Default"/>
        <w:ind w:left="2160" w:hanging="1440"/>
        <w:rPr>
          <w:rFonts w:ascii="Cambria" w:hAnsi="Cambria" w:cs="Cambria"/>
        </w:rPr>
      </w:pPr>
      <w:r>
        <w:rPr>
          <w:szCs w:val="22"/>
        </w:rPr>
        <w:t>Section 1:</w:t>
      </w:r>
      <w:r>
        <w:rPr>
          <w:szCs w:val="22"/>
        </w:rPr>
        <w:tab/>
        <w:t xml:space="preserve">Members may be dismissed or removed if member </w:t>
      </w:r>
      <w:r w:rsidR="005D54CD">
        <w:rPr>
          <w:szCs w:val="22"/>
        </w:rPr>
        <w:t>conducts themselves in such a manner deemed detrimental to the mission of this club or is in violation of the OSU Student Code of Conduct by a majority vote of the other voting members or unanimous vote of the officer, with consultation of the advisor.</w:t>
      </w:r>
    </w:p>
    <w:p w14:paraId="22AA79F7" w14:textId="77777777" w:rsidR="00266EE0" w:rsidRPr="00AA35F1" w:rsidRDefault="00266EE0" w:rsidP="00AA35F1">
      <w:pPr>
        <w:pStyle w:val="Default"/>
        <w:ind w:left="2160" w:hanging="1440"/>
        <w:rPr>
          <w:rFonts w:ascii="Cambria" w:hAnsi="Cambria" w:cs="Cambria"/>
        </w:rPr>
      </w:pPr>
    </w:p>
    <w:p w14:paraId="0115C264" w14:textId="77777777" w:rsidR="009B6EAE" w:rsidRPr="00AA35F1" w:rsidRDefault="005007BF" w:rsidP="00AA35F1">
      <w:pPr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 xml:space="preserve">ARTICLE </w:t>
      </w:r>
      <w:r w:rsidR="009B6EAE" w:rsidRPr="00FA1EF7">
        <w:rPr>
          <w:rFonts w:ascii="Times New Roman" w:hAnsi="Times New Roman"/>
          <w:iCs/>
          <w:sz w:val="24"/>
          <w:szCs w:val="24"/>
        </w:rPr>
        <w:t xml:space="preserve">V: </w:t>
      </w:r>
      <w:r w:rsidR="009B6EAE" w:rsidRPr="00FA1EF7">
        <w:rPr>
          <w:rFonts w:ascii="Times New Roman" w:hAnsi="Times New Roman"/>
          <w:i/>
          <w:iCs/>
          <w:sz w:val="24"/>
          <w:szCs w:val="24"/>
        </w:rPr>
        <w:t>Operating Procedures</w:t>
      </w:r>
    </w:p>
    <w:p w14:paraId="3ACF18A5" w14:textId="77777777" w:rsidR="009B6EAE" w:rsidRPr="00FA1EF7" w:rsidRDefault="009B6EAE" w:rsidP="009B6EAE">
      <w:pPr>
        <w:pStyle w:val="Default"/>
        <w:ind w:left="2160" w:hanging="1440"/>
      </w:pPr>
      <w:r w:rsidRPr="00FA1EF7">
        <w:rPr>
          <w:iCs/>
        </w:rPr>
        <w:t xml:space="preserve">Section 1: </w:t>
      </w:r>
      <w:r w:rsidRPr="00FA1EF7">
        <w:rPr>
          <w:iCs/>
        </w:rPr>
        <w:tab/>
      </w:r>
      <w:r w:rsidR="00266EE0">
        <w:t xml:space="preserve">Meetings will occur </w:t>
      </w:r>
      <w:r w:rsidR="005F6E5F">
        <w:t xml:space="preserve">bi-weekly </w:t>
      </w:r>
      <w:r w:rsidR="00266EE0">
        <w:t xml:space="preserve">at a designated time and place. Quorum is </w:t>
      </w:r>
      <w:proofErr w:type="gramStart"/>
      <w:r w:rsidR="00266EE0">
        <w:t>set at</w:t>
      </w:r>
      <w:proofErr w:type="gramEnd"/>
      <w:r w:rsidR="00266EE0">
        <w:t xml:space="preserve"> five members. </w:t>
      </w:r>
    </w:p>
    <w:p w14:paraId="35F15320" w14:textId="77777777" w:rsidR="009B6EAE" w:rsidRPr="00FA1EF7" w:rsidRDefault="009B6EAE" w:rsidP="009B6EAE">
      <w:pPr>
        <w:pStyle w:val="Default"/>
        <w:ind w:left="2160" w:hanging="1440"/>
      </w:pPr>
    </w:p>
    <w:p w14:paraId="060EC81F" w14:textId="77777777" w:rsidR="009B6EAE" w:rsidRPr="00FA1EF7" w:rsidRDefault="009B6EAE" w:rsidP="009B6EAE">
      <w:pPr>
        <w:pStyle w:val="Default"/>
        <w:ind w:left="2160" w:hanging="1440"/>
      </w:pPr>
      <w:r w:rsidRPr="00FA1EF7">
        <w:t>Section 2:</w:t>
      </w:r>
      <w:r w:rsidRPr="00FA1EF7">
        <w:tab/>
      </w:r>
      <w:r w:rsidR="004E1217">
        <w:t xml:space="preserve">Rules of Order will follow Parliamentary Procedure and be based on a majority vote with </w:t>
      </w:r>
      <w:proofErr w:type="gramStart"/>
      <w:r w:rsidR="004E1217">
        <w:t>President’s</w:t>
      </w:r>
      <w:proofErr w:type="gramEnd"/>
      <w:r w:rsidR="004E1217">
        <w:t xml:space="preserve"> approval. </w:t>
      </w:r>
    </w:p>
    <w:p w14:paraId="00200A68" w14:textId="77777777" w:rsidR="009B6EAE" w:rsidRPr="00FA1EF7" w:rsidRDefault="009B6EAE" w:rsidP="009B6EAE">
      <w:pPr>
        <w:pStyle w:val="Default"/>
      </w:pPr>
    </w:p>
    <w:p w14:paraId="683BF3A6" w14:textId="77777777" w:rsidR="009B6EAE" w:rsidRDefault="009B6EAE" w:rsidP="009B6EAE">
      <w:pPr>
        <w:pStyle w:val="Default"/>
      </w:pPr>
      <w:r w:rsidRPr="00FA1EF7">
        <w:t>ARTICLE V</w:t>
      </w:r>
      <w:r w:rsidR="005007BF">
        <w:t>I</w:t>
      </w:r>
      <w:r w:rsidRPr="00FA1EF7">
        <w:t xml:space="preserve">: </w:t>
      </w:r>
      <w:r w:rsidRPr="00FA1EF7">
        <w:rPr>
          <w:i/>
        </w:rPr>
        <w:t>Amendment Procedures</w:t>
      </w:r>
    </w:p>
    <w:p w14:paraId="5EFF062A" w14:textId="77777777" w:rsidR="00FA1EF7" w:rsidRDefault="00FA1EF7" w:rsidP="009B6EAE">
      <w:pPr>
        <w:pStyle w:val="Default"/>
      </w:pPr>
    </w:p>
    <w:p w14:paraId="789C5FD5" w14:textId="77777777" w:rsidR="00FA1EF7" w:rsidRPr="00FA1EF7" w:rsidRDefault="00FA1EF7" w:rsidP="009B6EAE">
      <w:pPr>
        <w:pStyle w:val="Default"/>
      </w:pPr>
      <w:r>
        <w:tab/>
        <w:t xml:space="preserve">Section 1: </w:t>
      </w:r>
      <w:r>
        <w:tab/>
      </w:r>
      <w:r w:rsidR="00266EE0">
        <w:t>Amendments shall be proposed by any voting club member.</w:t>
      </w:r>
    </w:p>
    <w:p w14:paraId="221561C5" w14:textId="77777777" w:rsidR="00FA1EF7" w:rsidRDefault="00FA1EF7" w:rsidP="009B6EAE">
      <w:pPr>
        <w:pStyle w:val="Default"/>
      </w:pPr>
    </w:p>
    <w:p w14:paraId="295491EB" w14:textId="77777777" w:rsidR="00FA1EF7" w:rsidRDefault="00FA1EF7" w:rsidP="00266EE0">
      <w:pPr>
        <w:pStyle w:val="Default"/>
        <w:ind w:left="2160" w:hanging="1440"/>
        <w:rPr>
          <w:u w:val="single"/>
        </w:rPr>
      </w:pPr>
      <w:r>
        <w:t xml:space="preserve">Section </w:t>
      </w:r>
      <w:r w:rsidR="00266EE0">
        <w:t xml:space="preserve">2: </w:t>
      </w:r>
      <w:r w:rsidR="00266EE0">
        <w:tab/>
        <w:t>Amendments shall be made by a majority vote during group meetings.</w:t>
      </w:r>
    </w:p>
    <w:p w14:paraId="2C6EA58F" w14:textId="77777777" w:rsidR="00FA1EF7" w:rsidRDefault="00FA1EF7" w:rsidP="00FA1EF7">
      <w:pPr>
        <w:pStyle w:val="Default"/>
        <w:rPr>
          <w:u w:val="single"/>
        </w:rPr>
      </w:pPr>
    </w:p>
    <w:p w14:paraId="4A600FF2" w14:textId="487C1FC3" w:rsidR="005F072F" w:rsidRPr="00F0443B" w:rsidRDefault="00FA1EF7" w:rsidP="00F0443B">
      <w:pPr>
        <w:pStyle w:val="Default"/>
        <w:ind w:left="2160" w:hanging="1440"/>
      </w:pPr>
      <w:r w:rsidRPr="00FA1EF7">
        <w:t>Section</w:t>
      </w:r>
      <w:r>
        <w:t xml:space="preserve"> 3:</w:t>
      </w:r>
      <w:r>
        <w:tab/>
        <w:t>Amendments shall be approved by</w:t>
      </w:r>
      <w:r w:rsidR="00266EE0">
        <w:t xml:space="preserve"> the President and the Faculty/Staff Advisor.</w:t>
      </w:r>
    </w:p>
    <w:sectPr w:rsidR="005F072F" w:rsidRPr="00F0443B" w:rsidSect="001F1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zMxMjEyNzA1MTNR0lEKTi0uzszPAykwrQUAOk8RkSwAAAA="/>
  </w:docVars>
  <w:rsids>
    <w:rsidRoot w:val="00FE63F7"/>
    <w:rsid w:val="0002524C"/>
    <w:rsid w:val="00143847"/>
    <w:rsid w:val="001535A5"/>
    <w:rsid w:val="001A5AF2"/>
    <w:rsid w:val="001F18E4"/>
    <w:rsid w:val="002163C4"/>
    <w:rsid w:val="00266EE0"/>
    <w:rsid w:val="002D17B5"/>
    <w:rsid w:val="003E56A5"/>
    <w:rsid w:val="00420928"/>
    <w:rsid w:val="004C6645"/>
    <w:rsid w:val="004E1217"/>
    <w:rsid w:val="005007BF"/>
    <w:rsid w:val="005908E1"/>
    <w:rsid w:val="005D54CD"/>
    <w:rsid w:val="005F072F"/>
    <w:rsid w:val="005F6E5F"/>
    <w:rsid w:val="006678BB"/>
    <w:rsid w:val="00684C9F"/>
    <w:rsid w:val="006B0A37"/>
    <w:rsid w:val="006E0C41"/>
    <w:rsid w:val="00703FD5"/>
    <w:rsid w:val="00711D89"/>
    <w:rsid w:val="008538AB"/>
    <w:rsid w:val="00901C5A"/>
    <w:rsid w:val="009B6EAE"/>
    <w:rsid w:val="00A90E65"/>
    <w:rsid w:val="00AA35F1"/>
    <w:rsid w:val="00AF4D7B"/>
    <w:rsid w:val="00B22BB0"/>
    <w:rsid w:val="00B83EAD"/>
    <w:rsid w:val="00BB4942"/>
    <w:rsid w:val="00C17629"/>
    <w:rsid w:val="00C55A37"/>
    <w:rsid w:val="00DD5F68"/>
    <w:rsid w:val="00DF0D48"/>
    <w:rsid w:val="00E404E7"/>
    <w:rsid w:val="00EE5CC6"/>
    <w:rsid w:val="00EF5AC6"/>
    <w:rsid w:val="00F0443B"/>
    <w:rsid w:val="00F0697F"/>
    <w:rsid w:val="00F9747D"/>
    <w:rsid w:val="00FA1EF7"/>
    <w:rsid w:val="00FC6667"/>
    <w:rsid w:val="00FE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9B8C7"/>
  <w15:chartTrackingRefBased/>
  <w15:docId w15:val="{837E326F-8D4C-4CE9-80ED-8AD47EE5D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8E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E63F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Leukemia and Lymphoma Society</Company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erJ</dc:creator>
  <cp:keywords/>
  <cp:lastModifiedBy>Logan Schneider</cp:lastModifiedBy>
  <cp:revision>17</cp:revision>
  <cp:lastPrinted>2011-09-13T14:47:00Z</cp:lastPrinted>
  <dcterms:created xsi:type="dcterms:W3CDTF">2023-02-03T20:26:00Z</dcterms:created>
  <dcterms:modified xsi:type="dcterms:W3CDTF">2023-07-1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3429306</vt:i4>
  </property>
  <property fmtid="{D5CDD505-2E9C-101B-9397-08002B2CF9AE}" pid="3" name="_NewReviewCycle">
    <vt:lpwstr/>
  </property>
  <property fmtid="{D5CDD505-2E9C-101B-9397-08002B2CF9AE}" pid="4" name="_EmailSubject">
    <vt:lpwstr>Updated Constitution, etc</vt:lpwstr>
  </property>
  <property fmtid="{D5CDD505-2E9C-101B-9397-08002B2CF9AE}" pid="5" name="_AuthorEmail">
    <vt:lpwstr>John.Mayer@lls.org</vt:lpwstr>
  </property>
  <property fmtid="{D5CDD505-2E9C-101B-9397-08002B2CF9AE}" pid="6" name="_AuthorEmailDisplayName">
    <vt:lpwstr>Mayer, John (Central OH)</vt:lpwstr>
  </property>
  <property fmtid="{D5CDD505-2E9C-101B-9397-08002B2CF9AE}" pid="7" name="_ReviewingToolsShownOnce">
    <vt:lpwstr/>
  </property>
</Properties>
</file>